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37"/>
        <w:gridCol w:w="3188"/>
        <w:gridCol w:w="3685"/>
        <w:gridCol w:w="743"/>
        <w:gridCol w:w="743"/>
        <w:gridCol w:w="743"/>
        <w:gridCol w:w="746"/>
        <w:gridCol w:w="3029"/>
      </w:tblGrid>
      <w:tr w:rsidR="00B61740" w:rsidRPr="00631654" w14:paraId="18A9F844" w14:textId="47A6A185" w:rsidTr="00645E13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737BE015" w14:textId="427B42D2" w:rsidR="00116E7E" w:rsidRPr="00D25367" w:rsidRDefault="00D25367" w:rsidP="00420AA2">
            <w:pPr>
              <w:spacing w:before="60" w:after="60" w:line="240" w:lineRule="auto"/>
              <w:rPr>
                <w:rFonts w:cstheme="minorHAnsi"/>
                <w:b/>
                <w:szCs w:val="18"/>
                <w:lang w:val="en-US"/>
              </w:rPr>
            </w:pPr>
            <w:bookmarkStart w:id="0" w:name="_GoBack"/>
            <w:bookmarkEnd w:id="0"/>
            <w:r w:rsidRPr="00D25367">
              <w:rPr>
                <w:rFonts w:eastAsia="Malgun Gothic" w:cstheme="minorHAnsi"/>
                <w:b/>
                <w:sz w:val="24"/>
                <w:szCs w:val="18"/>
                <w:lang w:val="en-US"/>
              </w:rPr>
              <w:t>기준</w:t>
            </w:r>
            <w:r w:rsidRPr="00D25367">
              <w:rPr>
                <w:rFonts w:eastAsia="Malgun Gothic" w:cstheme="minorHAnsi"/>
                <w:b/>
                <w:sz w:val="24"/>
                <w:szCs w:val="18"/>
                <w:lang w:val="en-US"/>
              </w:rPr>
              <w:t xml:space="preserve"> 1</w:t>
            </w:r>
            <w:r w:rsidR="00B61740" w:rsidRPr="00D25367">
              <w:rPr>
                <w:rFonts w:cstheme="minorHAnsi"/>
                <w:b/>
                <w:sz w:val="24"/>
                <w:szCs w:val="18"/>
                <w:lang w:val="en-US"/>
              </w:rPr>
              <w:t xml:space="preserve">: </w:t>
            </w:r>
            <w:r w:rsidRPr="00D25367">
              <w:rPr>
                <w:rFonts w:ascii="Malgun Gothic" w:eastAsia="Malgun Gothic" w:hAnsi="Malgun Gothic" w:cs="Malgun Gothic" w:hint="eastAsia"/>
                <w:b/>
                <w:sz w:val="24"/>
                <w:szCs w:val="18"/>
                <w:lang w:val="en-US"/>
              </w:rPr>
              <w:t>거버넌스와</w:t>
            </w:r>
            <w:r w:rsidRPr="00D25367">
              <w:rPr>
                <w:rFonts w:cstheme="minorHAnsi"/>
                <w:b/>
                <w:sz w:val="24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b/>
                <w:sz w:val="24"/>
                <w:szCs w:val="18"/>
                <w:lang w:val="en-US"/>
              </w:rPr>
              <w:t>책임</w:t>
            </w:r>
          </w:p>
          <w:p w14:paraId="1D5DBE38" w14:textId="4D802602" w:rsidR="00B61740" w:rsidRPr="00D25367" w:rsidRDefault="00D25367" w:rsidP="00420AA2">
            <w:pPr>
              <w:spacing w:before="60" w:after="60" w:line="240" w:lineRule="auto"/>
              <w:rPr>
                <w:rFonts w:cstheme="minorHAnsi"/>
                <w:i/>
                <w:sz w:val="18"/>
                <w:szCs w:val="18"/>
                <w:lang w:val="en-US"/>
              </w:rPr>
            </w:pP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의료기관은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금연병원정책의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체계적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이행을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위한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명확하고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강력한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리더십을</w:t>
            </w:r>
            <w:r w:rsidRPr="00D25367">
              <w:rPr>
                <w:rFonts w:cstheme="minorHAnsi"/>
                <w:sz w:val="20"/>
                <w:szCs w:val="18"/>
                <w:lang w:val="en-US"/>
              </w:rPr>
              <w:t xml:space="preserve"> </w:t>
            </w:r>
            <w:r w:rsidRPr="00D25367">
              <w:rPr>
                <w:rFonts w:ascii="Malgun Gothic" w:eastAsia="Malgun Gothic" w:hAnsi="Malgun Gothic" w:cs="Malgun Gothic" w:hint="eastAsia"/>
                <w:sz w:val="20"/>
                <w:szCs w:val="18"/>
                <w:lang w:val="en-US"/>
              </w:rPr>
              <w:t>갖춘다</w:t>
            </w:r>
            <w:r w:rsidR="00116E7E" w:rsidRPr="00D25367">
              <w:rPr>
                <w:rFonts w:cstheme="minorHAnsi"/>
                <w:sz w:val="20"/>
                <w:szCs w:val="18"/>
                <w:lang w:val="en-US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30571AC0" w14:textId="39E1F99B" w:rsidR="00B61740" w:rsidRPr="00D25367" w:rsidRDefault="00D25367" w:rsidP="00645E13">
            <w:pPr>
              <w:spacing w:before="60" w:after="60" w:line="240" w:lineRule="auto"/>
              <w:rPr>
                <w:rFonts w:cstheme="minorHAnsi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="00B61740"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="00B61740"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="00B61740"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="00B61740"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="00B61740"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080D7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0EEEF61C" w:rsidR="00B61740" w:rsidRPr="00631654" w:rsidRDefault="0047375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0D26988E" w:rsidR="00B61740" w:rsidRPr="00631654" w:rsidRDefault="00473750" w:rsidP="00645E1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80D70">
              <w:rPr>
                <w:rFonts w:cs="Arial"/>
                <w:i/>
                <w:sz w:val="16"/>
                <w:szCs w:val="16"/>
                <w:lang w:val="en-US"/>
              </w:rPr>
              <w:t>(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각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시행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기준에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대한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현재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상황을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설명하십시오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.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이것은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향후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12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개월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동안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계획된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행동의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배경을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제공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할</w:t>
            </w:r>
            <w:r w:rsidRPr="00080D70">
              <w:rPr>
                <w:rFonts w:cs="Arial"/>
                <w:i/>
                <w:sz w:val="16"/>
                <w:szCs w:val="16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i/>
                <w:sz w:val="16"/>
                <w:szCs w:val="16"/>
                <w:lang w:val="en-US"/>
              </w:rPr>
              <w:t>것입니다</w:t>
            </w:r>
            <w:r w:rsidR="00B61740" w:rsidRPr="00080D70">
              <w:rPr>
                <w:rFonts w:cs="Arial"/>
                <w:i/>
                <w:sz w:val="16"/>
                <w:szCs w:val="16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96C3B01" w14:textId="2E175FB1" w:rsidR="00645E13" w:rsidRDefault="00473750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097C0FC3" w14:textId="019D12A8" w:rsidR="00B61740" w:rsidRDefault="00473750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DA50BF" w:rsidRPr="00631654" w14:paraId="5DDF0739" w14:textId="77756C20" w:rsidTr="00080D70">
        <w:trPr>
          <w:trHeight w:val="802"/>
        </w:trPr>
        <w:tc>
          <w:tcPr>
            <w:tcW w:w="876" w:type="pct"/>
            <w:shd w:val="clear" w:color="auto" w:fill="auto"/>
          </w:tcPr>
          <w:p w14:paraId="2BAED4B9" w14:textId="5E0291DF" w:rsidR="00DA50BF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ENSH-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글로벌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기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명시하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문서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보유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6D239AB7" w14:textId="415DBA3C" w:rsidR="00DA50BF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문서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ENSH-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글로벌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기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대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책임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명시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6B84603" w14:textId="12FF56D9" w:rsidR="00DA50BF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662C8A3" w14:textId="4CB3A223" w:rsidR="00DA50BF" w:rsidRPr="006F1558" w:rsidRDefault="001F36C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B81677" w14:textId="55C964AE" w:rsidR="00DA50BF" w:rsidRPr="006F1558" w:rsidRDefault="001F36C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42B9CF" w14:textId="664E7624" w:rsidR="00DA50BF" w:rsidRPr="006F1558" w:rsidRDefault="001F36C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080D70">
        <w:trPr>
          <w:trHeight w:val="999"/>
        </w:trPr>
        <w:tc>
          <w:tcPr>
            <w:tcW w:w="876" w:type="pct"/>
            <w:vMerge w:val="restart"/>
            <w:shd w:val="clear" w:color="auto" w:fill="auto"/>
          </w:tcPr>
          <w:p w14:paraId="50250B6B" w14:textId="4B04C39E" w:rsidR="00DA50BF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담배제조업체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또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유사담배제품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>/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자담배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관련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업체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후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또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재정지원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받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않는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3833EF6C" w14:textId="11764F3E" w:rsidR="00DA50BF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담배제조업체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후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또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재정지원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승인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지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D53D4C4" w14:textId="56614DFF" w:rsidR="00DA50BF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64162942" w14:textId="2E72462A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139C2CF" w14:textId="5440E1EA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F36660" w14:textId="046A80FE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080D70">
        <w:trPr>
          <w:trHeight w:val="999"/>
        </w:trPr>
        <w:tc>
          <w:tcPr>
            <w:tcW w:w="876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21" w:type="pct"/>
            <w:shd w:val="clear" w:color="auto" w:fill="auto"/>
          </w:tcPr>
          <w:p w14:paraId="79CB8CE2" w14:textId="62FC267C" w:rsidR="00DA50BF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담배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유사담배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>/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자담배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판매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지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CEF40AF" w14:textId="1077E866" w:rsidR="00DA50BF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1915597" w14:textId="28D31F10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F8D376F" w14:textId="3BD33ED4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7944BEE" w14:textId="49227B1C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080D70">
        <w:trPr>
          <w:trHeight w:val="999"/>
        </w:trPr>
        <w:tc>
          <w:tcPr>
            <w:tcW w:w="876" w:type="pct"/>
            <w:vMerge w:val="restart"/>
            <w:shd w:val="clear" w:color="auto" w:fill="auto"/>
          </w:tcPr>
          <w:p w14:paraId="430173F0" w14:textId="0117C9AB" w:rsidR="00DA50BF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단계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측면에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명확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책무성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인식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29C99A6D" w14:textId="7F578AA1" w:rsidR="00DA50BF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고위관리자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위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책임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가진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36051DF" w14:textId="0B03A903" w:rsidR="00DA50BF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3131B23A" w14:textId="51CD9B62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A8F2938" w14:textId="3718644A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12D347E" w14:textId="608C3DD8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080D70">
        <w:trPr>
          <w:trHeight w:val="775"/>
        </w:trPr>
        <w:tc>
          <w:tcPr>
            <w:tcW w:w="876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21" w:type="pct"/>
            <w:shd w:val="clear" w:color="auto" w:fill="auto"/>
          </w:tcPr>
          <w:p w14:paraId="0D25025C" w14:textId="4F6AEE09" w:rsidR="00DA50BF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단계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측면에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책무성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수반한다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73481E7" w14:textId="59EFFD33" w:rsidR="00DA50BF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046827CE" w14:textId="09E4B96B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ACBB5BF" w14:textId="634BB618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40824CB" w14:textId="08A65ACE" w:rsidR="00DA50BF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080D70">
        <w:trPr>
          <w:trHeight w:val="70"/>
        </w:trPr>
        <w:tc>
          <w:tcPr>
            <w:tcW w:w="876" w:type="pct"/>
            <w:vMerge w:val="restart"/>
            <w:shd w:val="clear" w:color="auto" w:fill="auto"/>
          </w:tcPr>
          <w:p w14:paraId="53E2C9AF" w14:textId="08297879" w:rsidR="00F76953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의료기관의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proofErr w:type="gramStart"/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인사고용계약서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>(</w:t>
            </w:r>
            <w:proofErr w:type="gramEnd"/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계약업체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및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외부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관련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기관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포함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>)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는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lastRenderedPageBreak/>
              <w:t>금연병원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정책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시행을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위한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직원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책임을</w:t>
            </w:r>
            <w:r w:rsidRPr="00080D70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명시한다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3E6014BE" w14:textId="38791A77" w:rsidR="00F76953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lastRenderedPageBreak/>
              <w:t>의료기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인사고용계약서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위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직원들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책임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명시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EE9B575" w14:textId="62F0A91A" w:rsidR="00F76953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6E32BBD" w14:textId="5F4695EE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411AA3C" w14:textId="492E996E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4BC7897" w14:textId="5591AE66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080D70">
        <w:trPr>
          <w:trHeight w:val="1044"/>
        </w:trPr>
        <w:tc>
          <w:tcPr>
            <w:tcW w:w="876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1021" w:type="pct"/>
            <w:shd w:val="clear" w:color="auto" w:fill="auto"/>
          </w:tcPr>
          <w:p w14:paraId="6CC66A5D" w14:textId="3CDF8BBB" w:rsidR="00F76953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계약업체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인사고용계약서는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대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준수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명시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86D831C" w14:textId="1B7E631E" w:rsidR="00F76953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4C4BBECF" w14:textId="4468F363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E3EBC9" w14:textId="0FB4467E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2D936AB" w14:textId="4DC96A32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080D70">
        <w:trPr>
          <w:trHeight w:val="826"/>
        </w:trPr>
        <w:tc>
          <w:tcPr>
            <w:tcW w:w="876" w:type="pct"/>
            <w:vMerge w:val="restart"/>
            <w:shd w:val="clear" w:color="auto" w:fill="auto"/>
          </w:tcPr>
          <w:p w14:paraId="1DA2B70C" w14:textId="5B587B2C" w:rsidR="00F76953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lastRenderedPageBreak/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자가점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니터링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및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평가결과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기반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략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실행방안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개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및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하기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위해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타당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대표성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확립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06550913" w14:textId="105BE44B" w:rsidR="00F76953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수행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(implementation team</w:t>
            </w:r>
            <w:proofErr w:type="gramStart"/>
            <w:r w:rsidRPr="00080D70">
              <w:rPr>
                <w:rFonts w:cs="Arial"/>
                <w:sz w:val="18"/>
                <w:szCs w:val="18"/>
                <w:lang w:val="en-US"/>
              </w:rPr>
              <w:t>)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은</w:t>
            </w:r>
            <w:proofErr w:type="gramEnd"/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략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실행방안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개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및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관리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7AA1420" w14:textId="789F69AA" w:rsidR="00F76953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2D2D84F" w14:textId="6AF8534D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DC10985" w14:textId="54CE5322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96FD59" w14:textId="72D946CE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080D70">
        <w:trPr>
          <w:trHeight w:val="149"/>
        </w:trPr>
        <w:tc>
          <w:tcPr>
            <w:tcW w:w="876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21" w:type="pct"/>
            <w:shd w:val="clear" w:color="auto" w:fill="auto"/>
          </w:tcPr>
          <w:p w14:paraId="5079A299" w14:textId="5E1A741C" w:rsidR="00F76953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자가점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니터링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및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평가결과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성과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고려하여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략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실천방안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매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검토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0C63DA6" w14:textId="1CD9BA9A" w:rsidR="00F76953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037DA73" w14:textId="75F62759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9C4631E" w14:textId="4A9823C8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E1B3AC1" w14:textId="53D16E11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080D70">
        <w:trPr>
          <w:trHeight w:val="496"/>
        </w:trPr>
        <w:tc>
          <w:tcPr>
            <w:tcW w:w="876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493A5523" w:rsidR="00F76953" w:rsidRPr="00631654" w:rsidRDefault="00080D70" w:rsidP="00080D70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의료기관은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금연병원정책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이행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모든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측면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필요한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인적자원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재원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배치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21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0D8BDA1D" w:rsidR="00F76953" w:rsidRPr="00631654" w:rsidRDefault="00080D70" w:rsidP="00080D70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정책의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전략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실행방안에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따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재원과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인적자원을</w:t>
            </w:r>
            <w:r w:rsidRPr="00080D70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sz w:val="18"/>
                <w:szCs w:val="18"/>
                <w:lang w:val="en-US"/>
              </w:rPr>
              <w:t>배치한다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1F36C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1F36C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080D70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3F57EDC2" w:rsidR="00F76953" w:rsidRPr="00631654" w:rsidRDefault="00473750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080D70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4CD0C1E5" w:rsidR="00F76953" w:rsidRPr="00631654" w:rsidRDefault="00473750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Pr="00080D70" w:rsidRDefault="007F4FB8">
      <w:pPr>
        <w:rPr>
          <w:rFonts w:cs="Arial"/>
          <w:sz w:val="2"/>
          <w:szCs w:val="2"/>
        </w:rPr>
      </w:pPr>
      <w:r w:rsidRPr="00080D70">
        <w:rPr>
          <w:rFonts w:cs="Arial"/>
          <w:sz w:val="2"/>
          <w:szCs w:val="2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3"/>
        <w:gridCol w:w="2704"/>
        <w:gridCol w:w="3710"/>
        <w:gridCol w:w="746"/>
        <w:gridCol w:w="746"/>
        <w:gridCol w:w="746"/>
        <w:gridCol w:w="759"/>
        <w:gridCol w:w="3010"/>
      </w:tblGrid>
      <w:tr w:rsidR="00473750" w:rsidRPr="00631654" w14:paraId="28884796" w14:textId="27CAD8CD" w:rsidTr="00C876B5">
        <w:trPr>
          <w:trHeight w:val="574"/>
          <w:tblHeader/>
        </w:trPr>
        <w:tc>
          <w:tcPr>
            <w:tcW w:w="3075" w:type="pct"/>
            <w:gridSpan w:val="3"/>
            <w:shd w:val="clear" w:color="auto" w:fill="auto"/>
            <w:vAlign w:val="center"/>
          </w:tcPr>
          <w:p w14:paraId="53149D6E" w14:textId="1CA8C38B" w:rsidR="00473750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16"/>
              </w:rPr>
              <w:lastRenderedPageBreak/>
              <w:t>기준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2: </w:t>
            </w:r>
            <w:r w:rsidR="00C876B5" w:rsidRPr="00C876B5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16"/>
                <w:lang w:val="en-IE"/>
              </w:rPr>
              <w:t>커뮤니케이션</w:t>
            </w:r>
          </w:p>
          <w:p w14:paraId="061D824E" w14:textId="77857369" w:rsidR="00473750" w:rsidRPr="00631654" w:rsidRDefault="00C876B5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의료기관은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금연병원정책과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금연프로그램의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인식제고와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정책의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이행을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지원하기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위한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통합적인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커뮤니케이션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전략을</w:t>
            </w:r>
            <w:r w:rsidRPr="00C876B5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20"/>
                <w:szCs w:val="16"/>
                <w:lang w:val="en-IE"/>
              </w:rPr>
              <w:t>가진다</w:t>
            </w:r>
            <w:r w:rsidR="00473750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689A359D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65" w:type="pct"/>
          </w:tcPr>
          <w:p w14:paraId="2BEBF436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15824253" w14:textId="16048DE4" w:rsidTr="00C876B5">
        <w:trPr>
          <w:trHeight w:val="60"/>
          <w:tblHeader/>
        </w:trPr>
        <w:tc>
          <w:tcPr>
            <w:tcW w:w="188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3DF284F2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8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71F9019A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5FB89AC4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6CABF65" w14:textId="162A8EE9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B1D562A" w14:textId="543076FB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3F7F663F" w14:textId="65EF9093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5" w:type="pct"/>
            <w:tcBorders>
              <w:bottom w:val="single" w:sz="4" w:space="0" w:color="auto"/>
            </w:tcBorders>
          </w:tcPr>
          <w:p w14:paraId="7B36A1B1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47C4283D" w14:textId="79E5FA35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60AED317" w14:textId="4B487FC8" w:rsidTr="00C876B5">
        <w:trPr>
          <w:trHeight w:val="802"/>
        </w:trPr>
        <w:tc>
          <w:tcPr>
            <w:tcW w:w="1022" w:type="pct"/>
            <w:shd w:val="clear" w:color="auto" w:fill="auto"/>
          </w:tcPr>
          <w:p w14:paraId="41372FE9" w14:textId="4DC45D37" w:rsidR="00473750" w:rsidRPr="00320243" w:rsidRDefault="00C876B5" w:rsidP="00C876B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쌍방향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표적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미디어를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활용하여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과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계약업체에게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병원정책과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프로그램을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계약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전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그리고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계약기간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동안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공지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866" w:type="pct"/>
            <w:shd w:val="clear" w:color="auto" w:fill="auto"/>
          </w:tcPr>
          <w:p w14:paraId="7D35DB9A" w14:textId="44DC9DF5" w:rsidR="00473750" w:rsidRPr="00320243" w:rsidRDefault="00C876B5" w:rsidP="00C876B5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의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병원정책과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프로그램에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보를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과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계약업체에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제공한다</w:t>
            </w:r>
            <w:r w:rsidR="00473750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88" w:type="pct"/>
            <w:shd w:val="clear" w:color="auto" w:fill="auto"/>
          </w:tcPr>
          <w:p w14:paraId="16369A9C" w14:textId="77777777" w:rsidR="00473750" w:rsidRPr="00250DC1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92F6C0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B50CE1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60032E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5" w:type="pct"/>
          </w:tcPr>
          <w:p w14:paraId="375AEA68" w14:textId="648FB707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44E91995" w14:textId="35DF6DF3" w:rsidTr="00C876B5">
        <w:trPr>
          <w:trHeight w:val="802"/>
        </w:trPr>
        <w:tc>
          <w:tcPr>
            <w:tcW w:w="1022" w:type="pct"/>
            <w:shd w:val="clear" w:color="auto" w:fill="auto"/>
          </w:tcPr>
          <w:p w14:paraId="2DE4F226" w14:textId="350AA5C9" w:rsidR="00473750" w:rsidRPr="00320243" w:rsidRDefault="00C876B5" w:rsidP="00C876B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쌍방향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표적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미디어를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활용하여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서비스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이용자들에게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병원정책과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프로그램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이용가능성을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접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전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또는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접수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시에</w:t>
            </w:r>
            <w:r w:rsidRPr="00C876B5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공지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866" w:type="pct"/>
            <w:shd w:val="clear" w:color="auto" w:fill="auto"/>
          </w:tcPr>
          <w:p w14:paraId="432A58A6" w14:textId="7A7949B3" w:rsidR="00473750" w:rsidRPr="00320243" w:rsidRDefault="00C876B5" w:rsidP="00C876B5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의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병원정책과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프로그램에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보를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서비스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이용자들에게</w:t>
            </w:r>
            <w:r w:rsidRPr="00C876B5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제공한다</w:t>
            </w:r>
            <w:r w:rsidR="00473750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88" w:type="pct"/>
            <w:shd w:val="clear" w:color="auto" w:fill="auto"/>
          </w:tcPr>
          <w:p w14:paraId="4A979EA9" w14:textId="77777777" w:rsidR="00473750" w:rsidRPr="009B53D8" w:rsidRDefault="00473750" w:rsidP="00473750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88C315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54E299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229EE5F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5" w:type="pct"/>
          </w:tcPr>
          <w:p w14:paraId="5789D8C5" w14:textId="1999631E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0D175BCD" w14:textId="5E4DE112" w:rsidTr="00C876B5">
        <w:trPr>
          <w:trHeight w:val="802"/>
        </w:trPr>
        <w:tc>
          <w:tcPr>
            <w:tcW w:w="1022" w:type="pct"/>
            <w:shd w:val="clear" w:color="auto" w:fill="auto"/>
          </w:tcPr>
          <w:p w14:paraId="3D8755B3" w14:textId="169E50C9" w:rsidR="00473750" w:rsidRPr="00CF1025" w:rsidRDefault="00C876B5" w:rsidP="00C876B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쌍방향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표적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미디어를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활용하여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의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병원정책과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의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용가능성을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특정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표적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그룹을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포함하여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에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지한다</w:t>
            </w:r>
            <w:r w:rsidR="00473750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866" w:type="pct"/>
            <w:shd w:val="clear" w:color="auto" w:fill="auto"/>
          </w:tcPr>
          <w:p w14:paraId="0BEF9570" w14:textId="2E12AF84" w:rsidR="00473750" w:rsidRPr="00030C5D" w:rsidRDefault="00C876B5" w:rsidP="00C876B5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특정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표적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그룹을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포함하여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에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의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병원정책과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프로그램에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한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정보를</w:t>
            </w:r>
            <w:r w:rsidRPr="00C876B5">
              <w:rPr>
                <w:rFonts w:cstheme="minorHAnsi"/>
                <w:sz w:val="18"/>
                <w:szCs w:val="18"/>
              </w:rPr>
              <w:t xml:space="preserve"> </w:t>
            </w:r>
            <w:r w:rsidRPr="00C876B5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한다</w:t>
            </w:r>
            <w:r w:rsidR="00473750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88" w:type="pct"/>
            <w:shd w:val="clear" w:color="auto" w:fill="auto"/>
          </w:tcPr>
          <w:p w14:paraId="0144A243" w14:textId="77777777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BC6156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93076A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3345854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5" w:type="pct"/>
          </w:tcPr>
          <w:p w14:paraId="6CC051C5" w14:textId="34C47D19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39D0F910" w14:textId="290DD16D" w:rsidTr="00C876B5">
        <w:trPr>
          <w:trHeight w:val="496"/>
        </w:trPr>
        <w:tc>
          <w:tcPr>
            <w:tcW w:w="307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702D9516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5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1805C007" w14:textId="27988935" w:rsidTr="00C876B5">
        <w:trPr>
          <w:trHeight w:val="496"/>
        </w:trPr>
        <w:tc>
          <w:tcPr>
            <w:tcW w:w="307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41B7C010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5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3"/>
        <w:gridCol w:w="3105"/>
        <w:gridCol w:w="3217"/>
        <w:gridCol w:w="750"/>
        <w:gridCol w:w="750"/>
        <w:gridCol w:w="749"/>
        <w:gridCol w:w="753"/>
        <w:gridCol w:w="3007"/>
      </w:tblGrid>
      <w:tr w:rsidR="00473750" w:rsidRPr="00631654" w14:paraId="787E11ED" w14:textId="08F57F52" w:rsidTr="00473750">
        <w:trPr>
          <w:trHeight w:val="574"/>
          <w:tblHeader/>
        </w:trPr>
        <w:tc>
          <w:tcPr>
            <w:tcW w:w="3075" w:type="pct"/>
            <w:gridSpan w:val="3"/>
            <w:shd w:val="clear" w:color="auto" w:fill="auto"/>
            <w:vAlign w:val="center"/>
          </w:tcPr>
          <w:p w14:paraId="60715100" w14:textId="31A6B75D" w:rsidR="00473750" w:rsidRDefault="00473750" w:rsidP="00473750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20"/>
              </w:rPr>
              <w:lastRenderedPageBreak/>
              <w:t>기준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3: </w:t>
            </w:r>
            <w:r w:rsidR="00AB2B4A" w:rsidRPr="00AB2B4A">
              <w:rPr>
                <w:rFonts w:ascii="Malgun Gothic" w:eastAsia="Malgun Gothic" w:hAnsi="Malgun Gothic" w:cs="Malgun Gothic" w:hint="eastAsia"/>
                <w:b/>
                <w:bCs/>
                <w:color w:val="0D0D0D"/>
                <w:sz w:val="24"/>
                <w:szCs w:val="20"/>
              </w:rPr>
              <w:t>교육과</w:t>
            </w:r>
            <w:r w:rsidR="00AB2B4A" w:rsidRPr="00AB2B4A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AB2B4A" w:rsidRPr="00AB2B4A">
              <w:rPr>
                <w:rFonts w:ascii="Malgun Gothic" w:eastAsia="Malgun Gothic" w:hAnsi="Malgun Gothic" w:cs="Malgun Gothic" w:hint="eastAsia"/>
                <w:b/>
                <w:bCs/>
                <w:color w:val="0D0D0D"/>
                <w:sz w:val="24"/>
                <w:szCs w:val="20"/>
              </w:rPr>
              <w:t>훈련</w:t>
            </w:r>
          </w:p>
          <w:p w14:paraId="575F7400" w14:textId="5B84A609" w:rsidR="00473750" w:rsidRPr="00631654" w:rsidRDefault="00AB2B4A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의료기관은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임상</w:t>
            </w:r>
            <w:r w:rsidRPr="00AB2B4A">
              <w:rPr>
                <w:rFonts w:ascii="Calibri" w:hAnsi="Calibri" w:cs="Calibri"/>
                <w:color w:val="0D0D0D"/>
                <w:sz w:val="20"/>
                <w:szCs w:val="20"/>
              </w:rPr>
              <w:t>·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비임상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직원들에게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적절한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교육과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훈련을</w:t>
            </w:r>
            <w:r w:rsidRPr="00AB2B4A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20"/>
                <w:szCs w:val="20"/>
              </w:rPr>
              <w:t>보장한다</w:t>
            </w:r>
            <w:r w:rsidR="00473750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1" w:type="pct"/>
            <w:gridSpan w:val="4"/>
            <w:shd w:val="clear" w:color="auto" w:fill="auto"/>
            <w:vAlign w:val="center"/>
          </w:tcPr>
          <w:p w14:paraId="03F210E0" w14:textId="60A8D9E7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63" w:type="pct"/>
          </w:tcPr>
          <w:p w14:paraId="4D2229DB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54BA1432" w14:textId="32AC91D3" w:rsidTr="00E70115">
        <w:trPr>
          <w:trHeight w:val="60"/>
          <w:tblHeader/>
        </w:trPr>
        <w:tc>
          <w:tcPr>
            <w:tcW w:w="20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20A53903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07C08B51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17FE9BD3" w14:textId="12E26652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1DACA52D" w14:textId="3BFCCA8D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034979AE" w14:textId="6F08B5D4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4CDC2E1" w14:textId="46755F6F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1394BE3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21630846" w14:textId="7E2103E6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0EED3E1B" w14:textId="6F4116E1" w:rsidTr="00E70115">
        <w:trPr>
          <w:trHeight w:val="802"/>
        </w:trPr>
        <w:tc>
          <w:tcPr>
            <w:tcW w:w="1051" w:type="pct"/>
            <w:shd w:val="clear" w:color="auto" w:fill="auto"/>
          </w:tcPr>
          <w:p w14:paraId="01A5A692" w14:textId="19005C85" w:rsidR="00473750" w:rsidRPr="00320243" w:rsidRDefault="00AB2B4A" w:rsidP="00AB2B4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관리자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비롯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들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책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브리핑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설명회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무적으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제공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4" w:type="pct"/>
            <w:shd w:val="clear" w:color="auto" w:fill="auto"/>
          </w:tcPr>
          <w:p w14:paraId="4AF3F1CD" w14:textId="0216BAAB" w:rsidR="00473750" w:rsidRPr="00320243" w:rsidRDefault="00AB2B4A" w:rsidP="00AB2B4A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관리자를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비롯한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들은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책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브리핑과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설명회에</w:t>
            </w:r>
            <w:r w:rsidRPr="00AB2B4A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참석한다</w:t>
            </w:r>
            <w:r w:rsidR="00473750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473750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30" w:type="pct"/>
            <w:shd w:val="clear" w:color="auto" w:fill="auto"/>
          </w:tcPr>
          <w:p w14:paraId="0B90193F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0" w:type="pct"/>
            <w:vAlign w:val="center"/>
          </w:tcPr>
          <w:p w14:paraId="322547A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3B7DC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1454410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7F4ED924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3" w:type="pct"/>
          </w:tcPr>
          <w:p w14:paraId="2F17B172" w14:textId="70A2A61C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66124D3D" w14:textId="3AFF380F" w:rsidTr="00E70115">
        <w:trPr>
          <w:trHeight w:val="802"/>
        </w:trPr>
        <w:tc>
          <w:tcPr>
            <w:tcW w:w="1051" w:type="pct"/>
            <w:shd w:val="clear" w:color="auto" w:fill="auto"/>
          </w:tcPr>
          <w:p w14:paraId="3E744762" w14:textId="726FD4F6" w:rsidR="00473750" w:rsidRPr="00320243" w:rsidRDefault="00AB2B4A" w:rsidP="00AB2B4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들이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방문자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비롯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유사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전자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흡연자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병원정책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프로그램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설명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수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있도록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교육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4" w:type="pct"/>
            <w:shd w:val="clear" w:color="auto" w:fill="auto"/>
          </w:tcPr>
          <w:p w14:paraId="0DE34F93" w14:textId="6F574A6F" w:rsidR="00473750" w:rsidRPr="00320243" w:rsidRDefault="00AB2B4A" w:rsidP="00AB2B4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직원들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유사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전자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흡연자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담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책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프로그램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정보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제공하는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방법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교육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받는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30" w:type="pct"/>
            <w:shd w:val="clear" w:color="auto" w:fill="auto"/>
          </w:tcPr>
          <w:p w14:paraId="64706D20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0" w:type="pct"/>
            <w:vAlign w:val="center"/>
          </w:tcPr>
          <w:p w14:paraId="481763B4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4458CCA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1DAF06F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EAB20B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3" w:type="pct"/>
          </w:tcPr>
          <w:p w14:paraId="6C166286" w14:textId="102542C7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2566E908" w14:textId="31CEAF08" w:rsidTr="00E70115">
        <w:trPr>
          <w:trHeight w:val="802"/>
        </w:trPr>
        <w:tc>
          <w:tcPr>
            <w:tcW w:w="1051" w:type="pct"/>
            <w:shd w:val="clear" w:color="auto" w:fill="auto"/>
          </w:tcPr>
          <w:p w14:paraId="672A11AC" w14:textId="6114AF60" w:rsidR="00473750" w:rsidRPr="00320243" w:rsidRDefault="00AB2B4A" w:rsidP="00AB2B4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임상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스태프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흡연자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동기부여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수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있도록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권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방법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훈련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4" w:type="pct"/>
            <w:shd w:val="clear" w:color="auto" w:fill="auto"/>
          </w:tcPr>
          <w:p w14:paraId="53F4DEA2" w14:textId="7CCD3AA9" w:rsidR="00473750" w:rsidRPr="00320243" w:rsidRDefault="00AB2B4A" w:rsidP="00AB2B4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모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임상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스태프는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흡연자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동기부여를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수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있도록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권고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방법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훈련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받는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30" w:type="pct"/>
            <w:shd w:val="clear" w:color="auto" w:fill="auto"/>
          </w:tcPr>
          <w:p w14:paraId="740DBCF2" w14:textId="77777777" w:rsidR="00473750" w:rsidRPr="007A0392" w:rsidRDefault="00473750" w:rsidP="00473750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vAlign w:val="center"/>
          </w:tcPr>
          <w:p w14:paraId="4E1696C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3A3750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40CEAAB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3775E3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3" w:type="pct"/>
          </w:tcPr>
          <w:p w14:paraId="611DA597" w14:textId="2F5E1E7D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297E7B6C" w14:textId="496669F9" w:rsidTr="00E70115">
        <w:trPr>
          <w:trHeight w:val="802"/>
        </w:trPr>
        <w:tc>
          <w:tcPr>
            <w:tcW w:w="1051" w:type="pct"/>
            <w:shd w:val="clear" w:color="auto" w:fill="auto"/>
          </w:tcPr>
          <w:p w14:paraId="7806AB73" w14:textId="43A86142" w:rsidR="00473750" w:rsidRPr="00320243" w:rsidRDefault="00AB2B4A" w:rsidP="00AB2B4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료기관은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주요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임상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스태프에게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최적의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연구사례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거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대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동기부여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테크닉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훈련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한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4" w:type="pct"/>
            <w:shd w:val="clear" w:color="auto" w:fill="auto"/>
          </w:tcPr>
          <w:p w14:paraId="32EC48EC" w14:textId="7C2DDB5F" w:rsidR="00473750" w:rsidRPr="00320243" w:rsidRDefault="00AB2B4A" w:rsidP="00AB2B4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주요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임상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스태프는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최적의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연구사례에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의거한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금연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동기부여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테크닉을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훈련</w:t>
            </w:r>
            <w:r w:rsidRPr="00AB2B4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B2B4A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받는다</w:t>
            </w:r>
            <w:r w:rsidR="00473750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30" w:type="pct"/>
            <w:shd w:val="clear" w:color="auto" w:fill="auto"/>
          </w:tcPr>
          <w:p w14:paraId="2DB6602D" w14:textId="77777777" w:rsidR="00473750" w:rsidRPr="00320243" w:rsidRDefault="00473750" w:rsidP="00473750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vAlign w:val="center"/>
          </w:tcPr>
          <w:p w14:paraId="48945B0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E756D6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F3731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0B9335A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3" w:type="pct"/>
          </w:tcPr>
          <w:p w14:paraId="78FC404F" w14:textId="13F2A623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73750" w:rsidRPr="00631654" w14:paraId="17BF6163" w14:textId="003C0227" w:rsidTr="00473750">
        <w:trPr>
          <w:trHeight w:val="496"/>
        </w:trPr>
        <w:tc>
          <w:tcPr>
            <w:tcW w:w="307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546535C1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3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0017A7B2" w14:textId="29137F89" w:rsidTr="00473750">
        <w:trPr>
          <w:trHeight w:val="496"/>
        </w:trPr>
        <w:tc>
          <w:tcPr>
            <w:tcW w:w="307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3D5301D0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3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2979"/>
        <w:gridCol w:w="3685"/>
        <w:gridCol w:w="743"/>
        <w:gridCol w:w="743"/>
        <w:gridCol w:w="743"/>
        <w:gridCol w:w="746"/>
        <w:gridCol w:w="3032"/>
      </w:tblGrid>
      <w:tr w:rsidR="00473750" w:rsidRPr="00631654" w14:paraId="710451D5" w14:textId="0EF9AF18" w:rsidTr="00645E13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FFFFC31" w14:textId="007EF1B2" w:rsidR="00473750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20"/>
              </w:rPr>
              <w:lastRenderedPageBreak/>
              <w:t>기준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4: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대상자</w:t>
            </w:r>
            <w:r w:rsidR="008C48EE" w:rsidRPr="008C48EE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확인</w:t>
            </w:r>
            <w:r w:rsidR="008C48EE" w:rsidRPr="008C48EE">
              <w:rPr>
                <w:rFonts w:ascii="Calibri" w:hAnsi="Calibri" w:cs="Arial"/>
                <w:b/>
                <w:sz w:val="24"/>
                <w:szCs w:val="20"/>
              </w:rPr>
              <w:t xml:space="preserve">,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진단</w:t>
            </w:r>
            <w:r w:rsidR="008C48EE" w:rsidRPr="008C48EE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및</w:t>
            </w:r>
            <w:r w:rsidR="008C48EE" w:rsidRPr="008C48EE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금연</w:t>
            </w:r>
            <w:r w:rsidR="008C48EE" w:rsidRPr="008C48EE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8C48EE" w:rsidRPr="008C48EE">
              <w:rPr>
                <w:rFonts w:ascii="Malgun Gothic" w:eastAsia="Malgun Gothic" w:hAnsi="Malgun Gothic" w:cs="Malgun Gothic" w:hint="eastAsia"/>
                <w:b/>
                <w:sz w:val="24"/>
                <w:szCs w:val="20"/>
              </w:rPr>
              <w:t>지원</w:t>
            </w:r>
          </w:p>
          <w:p w14:paraId="7496BD91" w14:textId="0BB8A328" w:rsidR="00473750" w:rsidRPr="00631654" w:rsidRDefault="008C48EE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의료기관은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흡연자를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대상으로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국제적</w:t>
            </w:r>
            <w:r w:rsidRPr="008C48EE">
              <w:rPr>
                <w:rFonts w:ascii="Calibri" w:hAnsi="Calibri" w:cs="Calibri"/>
                <w:sz w:val="20"/>
                <w:szCs w:val="16"/>
              </w:rPr>
              <w:t>·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국가적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기준에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의한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적절한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치료를</w:t>
            </w:r>
            <w:r w:rsidRPr="008C48EE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제공한다</w:t>
            </w:r>
            <w:r w:rsidR="00473750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71D73545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1" w:type="pct"/>
          </w:tcPr>
          <w:p w14:paraId="1BBEDC0D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3BDDEC18" w14:textId="040C9846" w:rsidTr="00645E1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08AA7DF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0BC6752C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5EBA426A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5B13B2DD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28F9B159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69B4CF8D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0CE9253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723A55B9" w14:textId="3FD0647A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26F27452" w14:textId="42F77F10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4BB73AEC" w14:textId="28E566D1" w:rsidR="00473750" w:rsidRPr="00094C4C" w:rsidRDefault="008C48EE" w:rsidP="008C48E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니코틴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중독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존성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상태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진단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록하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체계적인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4F5C4048" w14:textId="68459852" w:rsidR="00473750" w:rsidRPr="00094C4C" w:rsidRDefault="008C48EE" w:rsidP="008C48EE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담배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전자담배를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비롯한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흡연자를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체계적으로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확인하고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니코틴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중독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및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의존성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상태를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진단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및</w:t>
            </w:r>
            <w:r w:rsidRPr="008C48EE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기록한다</w:t>
            </w:r>
            <w:r w:rsidR="00473750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11AEE1D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2BD24F06" w14:textId="16218AD5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0109882C" w14:textId="3E2E5439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3E653AE4" w14:textId="7B946680" w:rsidR="00473750" w:rsidRPr="00094C4C" w:rsidRDefault="008C48EE" w:rsidP="008C48E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간접흡연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기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화물질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노출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영유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아동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산모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등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서비스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용자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하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체계적인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4C911325" w14:textId="56739B23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간접흡연의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연기와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전자담배의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기화물질에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노출된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서비스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이용자를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확인하고</w:t>
            </w:r>
            <w:r w:rsidRPr="008C48EE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  <w:lang w:val="en-GB"/>
              </w:rPr>
              <w:t>기록한다</w:t>
            </w:r>
            <w:r w:rsidR="00473750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49855DE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261EDA5" w14:textId="05DEC66D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13D9BC27" w14:textId="51E68BBC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65B99DA7" w14:textId="59212614" w:rsidR="00473750" w:rsidRPr="00094C4C" w:rsidRDefault="008C48EE" w:rsidP="008C48E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서비스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용자에게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소비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험성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에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폭넓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정보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한다</w:t>
            </w:r>
            <w:r w:rsidR="00473750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CE20D2D" w14:textId="64FB3021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서비스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용자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소비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험성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정보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광범위하게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유한다</w:t>
            </w:r>
            <w:r w:rsidR="00473750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203FCE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48B9F5D" w14:textId="228267E0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714CCB4" w14:textId="4B6D741F" w:rsidTr="00ED0DF3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2313D21A" w14:textId="3C8633F3" w:rsidR="00473750" w:rsidRPr="00094C4C" w:rsidRDefault="008C48EE" w:rsidP="008C48EE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에게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거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권고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54" w:type="pct"/>
            <w:shd w:val="clear" w:color="auto" w:fill="auto"/>
          </w:tcPr>
          <w:p w14:paraId="4A6FF02F" w14:textId="61737C1A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거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권고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받는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5E1284" w14:textId="77777777" w:rsidR="00473750" w:rsidRPr="00A74B91" w:rsidRDefault="00473750" w:rsidP="00473750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0CB216" w14:textId="4BF82486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3D42A1A4" w14:textId="1F18D441" w:rsidTr="00ED0DF3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FE0E07" w14:textId="77777777" w:rsidR="00473750" w:rsidRPr="00094C4C" w:rsidRDefault="00473750" w:rsidP="00473750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14:paraId="646CE6F3" w14:textId="4C219BB9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흡연자에게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제공되는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금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프로그램을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기록한다</w:t>
            </w:r>
            <w:r w:rsidR="00473750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0E4F243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693886C" w14:textId="0F342FB3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561FAF08" w14:textId="34E563AA" w:rsidTr="00ED0DF3">
        <w:trPr>
          <w:trHeight w:val="70"/>
        </w:trPr>
        <w:tc>
          <w:tcPr>
            <w:tcW w:w="942" w:type="pct"/>
            <w:shd w:val="clear" w:color="auto" w:fill="auto"/>
          </w:tcPr>
          <w:p w14:paraId="403FEF70" w14:textId="3842FE4C" w:rsidR="00473750" w:rsidRPr="00094C4C" w:rsidRDefault="008C48EE" w:rsidP="008C48E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사용자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계획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비롯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간접흡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기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화물질에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노출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상자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요구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충족한다</w:t>
            </w:r>
            <w:r w:rsidR="00473750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54" w:type="pct"/>
            <w:shd w:val="clear" w:color="auto" w:fill="auto"/>
          </w:tcPr>
          <w:p w14:paraId="6FD173E0" w14:textId="52258843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담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전자담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흡연자와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간접흡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연기와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전자담배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기화물질에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노출된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사람들의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요구를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확인하고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치료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계획에</w:t>
            </w:r>
            <w:r w:rsidRPr="008C48EE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bCs/>
                <w:sz w:val="18"/>
                <w:szCs w:val="18"/>
              </w:rPr>
              <w:t>기록한다</w:t>
            </w:r>
            <w:r w:rsidR="00473750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7508F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2D2EB9" w14:textId="7896D27C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4F5EDD78" w14:textId="6366515C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188A9E2D" w14:textId="3BCA70B4" w:rsidR="00473750" w:rsidRPr="00094C4C" w:rsidRDefault="008C48EE" w:rsidP="008C48E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적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거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니코틴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중독</w:t>
            </w:r>
            <w:r w:rsidRPr="008C48EE">
              <w:rPr>
                <w:rFonts w:ascii="Calibri" w:hAnsi="Calibri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존성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을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완비하거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을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하는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과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계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립한다</w:t>
            </w:r>
            <w:r w:rsidR="00473750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8E2D6C7" w14:textId="0C42D27F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거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접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가능하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64D22" w14:textId="77777777" w:rsidR="00473750" w:rsidRPr="007A0392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74C34AD" w14:textId="65B029C4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892FA70" w14:textId="718DAD28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05632A33" w14:textId="2F3C6F6C" w:rsidR="00473750" w:rsidRPr="00094C4C" w:rsidRDefault="008C48EE" w:rsidP="008C48E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상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proofErr w:type="gramStart"/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그룹</w:t>
            </w:r>
            <w:r w:rsidRPr="008C48EE">
              <w:rPr>
                <w:rFonts w:ascii="Calibri" w:hAnsi="Calibri" w:cs="Arial"/>
                <w:sz w:val="18"/>
                <w:szCs w:val="18"/>
              </w:rPr>
              <w:t>(</w:t>
            </w:r>
            <w:proofErr w:type="gramEnd"/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예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산모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수술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정신질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장애</w:t>
            </w:r>
            <w:r w:rsidRPr="008C48EE">
              <w:rPr>
                <w:rFonts w:ascii="Calibri" w:hAnsi="Calibri" w:cs="Arial"/>
                <w:sz w:val="18"/>
                <w:szCs w:val="18"/>
              </w:rPr>
              <w:t>)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따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반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요법들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고려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54" w:type="pct"/>
            <w:shd w:val="clear" w:color="auto" w:fill="auto"/>
          </w:tcPr>
          <w:p w14:paraId="4856A5B1" w14:textId="221D3B23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금연프로그램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구체적인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가이드라인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또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토콜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통해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대상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그룹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각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요구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하여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해결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F1F55DC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338CF57" w14:textId="098A888C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07FF3540" w14:textId="15772788" w:rsidTr="00ED0DF3">
        <w:trPr>
          <w:trHeight w:val="802"/>
        </w:trPr>
        <w:tc>
          <w:tcPr>
            <w:tcW w:w="942" w:type="pct"/>
            <w:shd w:val="clear" w:color="auto" w:fill="auto"/>
          </w:tcPr>
          <w:p w14:paraId="699E7E91" w14:textId="0E3552CB" w:rsidR="00473750" w:rsidRPr="00094C4C" w:rsidRDefault="008C48EE" w:rsidP="008C48E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반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약물요법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니코틴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중독</w:t>
            </w:r>
            <w:r w:rsidRPr="008C48EE">
              <w:rPr>
                <w:rFonts w:ascii="Calibri" w:hAnsi="Calibri" w:cs="Arial"/>
                <w:sz w:val="18"/>
                <w:szCs w:val="18"/>
              </w:rPr>
              <w:t>/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존성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사용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가능하다</w:t>
            </w:r>
            <w:r w:rsidR="00473750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06A5F64" w14:textId="6561CB1D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반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약물요법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용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가능하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BDA2339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734479A" w14:textId="63AB9309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1ED97D4A" w14:textId="4BABA574" w:rsidTr="00ED0DF3">
        <w:trPr>
          <w:trHeight w:val="70"/>
        </w:trPr>
        <w:tc>
          <w:tcPr>
            <w:tcW w:w="942" w:type="pct"/>
            <w:shd w:val="clear" w:color="auto" w:fill="auto"/>
          </w:tcPr>
          <w:p w14:paraId="64AA897A" w14:textId="29500FDF" w:rsidR="00473750" w:rsidRPr="00094C4C" w:rsidRDefault="008C48EE" w:rsidP="008C48E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은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에게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적의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반한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추후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관리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하는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8C48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54" w:type="pct"/>
            <w:shd w:val="clear" w:color="auto" w:fill="auto"/>
          </w:tcPr>
          <w:p w14:paraId="7D68F41E" w14:textId="5C9351C9" w:rsidR="00473750" w:rsidRPr="00094C4C" w:rsidRDefault="008C48EE" w:rsidP="008C48EE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은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에게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적의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구사례에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반한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추후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관리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하는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8C48EE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8C48EE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="00473750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6A2B32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2F72A0F" w14:textId="061AA22B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A868B5D" w14:textId="2F154FE7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029CD265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2CA13104" w14:textId="2665FC99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4F7E3809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473750" w:rsidRPr="00631654" w14:paraId="6CB0EFB7" w14:textId="3CCE1E55" w:rsidTr="00645E13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CB72599" w14:textId="00459E47" w:rsidR="00473750" w:rsidRPr="00116E7E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24"/>
              </w:rPr>
              <w:lastRenderedPageBreak/>
              <w:t>기준</w:t>
            </w: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5: </w:t>
            </w:r>
            <w:r w:rsidR="001F1E3A" w:rsidRPr="001F1E3A">
              <w:rPr>
                <w:rFonts w:ascii="Malgun Gothic" w:eastAsia="Malgun Gothic" w:hAnsi="Malgun Gothic" w:cs="Malgun Gothic" w:hint="eastAsia"/>
                <w:b/>
                <w:sz w:val="24"/>
                <w:szCs w:val="24"/>
              </w:rPr>
              <w:t>완전금연환경</w:t>
            </w:r>
          </w:p>
          <w:p w14:paraId="04F23B27" w14:textId="4A46CCBC" w:rsidR="00473750" w:rsidRPr="00631654" w:rsidRDefault="001F1E3A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의료기관은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완전금연환경을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구현할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수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있는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전략을</w:t>
            </w:r>
            <w:r w:rsidRPr="001F1E3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보유한다</w:t>
            </w:r>
            <w:r w:rsidR="00473750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BD3F027" w14:textId="749E56CB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1" w:type="pct"/>
          </w:tcPr>
          <w:p w14:paraId="4A6E6A23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1DCC3568" w14:textId="08EA9098" w:rsidTr="00645E1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449B00F0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07210F9E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1696A9D" w14:textId="0D9C21D9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42BFEC0" w14:textId="425EB9AB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6D8CCF0" w14:textId="3D588498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063AEE14" w14:textId="41FF64EE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29D7D194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29B9BC76" w14:textId="578FD8BB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3BC305CB" w14:textId="557FB8E8" w:rsidTr="00CE297A">
        <w:trPr>
          <w:trHeight w:val="278"/>
        </w:trPr>
        <w:tc>
          <w:tcPr>
            <w:tcW w:w="988" w:type="pct"/>
            <w:shd w:val="clear" w:color="auto" w:fill="auto"/>
          </w:tcPr>
          <w:p w14:paraId="3E299CD7" w14:textId="15803C68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건물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완전금연구역이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4F96995" w14:textId="7689F9BF" w:rsidR="00473750" w:rsidRPr="00CE297A" w:rsidRDefault="001F1E3A" w:rsidP="001F1E3A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건물에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유사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>/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면적으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3F54312D" w14:textId="77777777" w:rsidR="00473750" w:rsidRPr="009F6491" w:rsidRDefault="00473750" w:rsidP="0047375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EF601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9463CE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69B4F0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F3267C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FE58568" w14:textId="0827F712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785BDA9F" w14:textId="433BBA8D" w:rsidTr="00CE297A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085A7EC7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속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부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차량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완전금연구역이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8D7DF6F" w14:textId="63E1F329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병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부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차량에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유사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>/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면적으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CA35B92" w14:textId="77777777" w:rsidR="00473750" w:rsidRPr="007A0392" w:rsidRDefault="00473750" w:rsidP="0047375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1FCDD5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C4ECC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BCB71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7C980B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5708FE8" w14:textId="7B506795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7D6BF443" w14:textId="2A4DAB92" w:rsidTr="00CE297A">
        <w:trPr>
          <w:trHeight w:val="802"/>
        </w:trPr>
        <w:tc>
          <w:tcPr>
            <w:tcW w:w="988" w:type="pct"/>
            <w:shd w:val="clear" w:color="auto" w:fill="auto"/>
          </w:tcPr>
          <w:p w14:paraId="76DF0669" w14:textId="7E9C4200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지물품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공지하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건물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부지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완전금연구역임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명시하는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안내문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눈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띄는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곳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비치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505E5B3" w14:textId="2267BFBD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안내문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지물품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공지하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병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건물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부지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완전금연구역임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명시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E49F219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5D97C6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38654A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6A97A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B49E89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BBD649" w14:textId="1DFA271C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1CF12182" w14:textId="4118649E" w:rsidTr="00CE297A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2196C4FF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곳에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유사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>/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광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판매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판촉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FF43EF" w14:textId="305BCAAF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에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담배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유사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>/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광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판매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판촉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면적으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한다</w:t>
            </w:r>
            <w:r w:rsidR="00473750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3DDDA54" w14:textId="77777777" w:rsidR="00473750" w:rsidRPr="00627345" w:rsidRDefault="00473750" w:rsidP="0047375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10D8C5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FCD34C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E6D997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DA563C4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D8E0C8" w14:textId="5896FC1D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37FC6EC4" w14:textId="1E3446BA" w:rsidTr="00CE297A">
        <w:trPr>
          <w:trHeight w:val="802"/>
        </w:trPr>
        <w:tc>
          <w:tcPr>
            <w:tcW w:w="988" w:type="pct"/>
            <w:shd w:val="clear" w:color="auto" w:fill="auto"/>
          </w:tcPr>
          <w:p w14:paraId="699F40C1" w14:textId="0DA59BA0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병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에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방문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서비스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직원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간접흡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연기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화물질로부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lastRenderedPageBreak/>
              <w:t>절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노출되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않도록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조치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D8425B9" w14:textId="6068816B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lastRenderedPageBreak/>
              <w:t>간접흡연으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인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연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및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화물질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록하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예방하는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절차를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확립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1A7FC7A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48DBF1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E8CF6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A69EB3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C71E21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68A20E4" w14:textId="2A46CD01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47D95BD" w14:textId="0C1CA412" w:rsidTr="00CE297A">
        <w:trPr>
          <w:trHeight w:val="70"/>
        </w:trPr>
        <w:tc>
          <w:tcPr>
            <w:tcW w:w="988" w:type="pct"/>
            <w:shd w:val="clear" w:color="auto" w:fill="auto"/>
          </w:tcPr>
          <w:p w14:paraId="6A323555" w14:textId="7C343C84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lastRenderedPageBreak/>
              <w:t>프로그램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자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예외적인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흡연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흡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비정상화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(denormalization)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절차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해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일관적으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관리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334FFCF" w14:textId="5B859332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예외적인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흡연은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흡연의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비정상화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(denormalization)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절차에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의해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일관적으로</w:t>
            </w:r>
            <w:r w:rsidRPr="001F1E3A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bCs/>
                <w:sz w:val="18"/>
                <w:szCs w:val="16"/>
              </w:rPr>
              <w:t>관리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465A54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D040FD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FE0CEA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E658A6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87B7D2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CF06D4" w14:textId="63646F63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252D839F" w14:textId="3E45C703" w:rsidTr="00CE297A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2DAEECA3" w:rsidR="00473750" w:rsidRPr="00320243" w:rsidRDefault="001F1E3A" w:rsidP="001F1E3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그램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직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또는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방문자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간접흡연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연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전자담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화물질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노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등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정책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반들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절차에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따라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록하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관리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006C459" w14:textId="4BF99B0B" w:rsidR="00473750" w:rsidRPr="00320243" w:rsidRDefault="001F1E3A" w:rsidP="001F1E3A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정책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반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건을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기록하고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관리하기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한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절차를</w:t>
            </w:r>
            <w:r w:rsidRPr="001F1E3A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1F1E3A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보유한다</w:t>
            </w:r>
            <w:r w:rsidR="00473750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EA77EC4" w14:textId="77777777" w:rsidR="00473750" w:rsidRPr="007A0392" w:rsidRDefault="00473750" w:rsidP="0047375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AB72FB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0AF86A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8CEA86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B1EBC6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5F08952" w14:textId="3B13E043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75EA079C" w14:textId="47D0D05A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1F184EB9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0D4D6117" w14:textId="189B0BB6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4F1B7A65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473750" w:rsidRPr="00631654" w14:paraId="76F6C4EB" w14:textId="0A1B77A7" w:rsidTr="00645E13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236BFFA4" w14:textId="23C430C6" w:rsidR="00473750" w:rsidRPr="00E0119A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</w:rPr>
              <w:lastRenderedPageBreak/>
              <w:t>기준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6: </w:t>
            </w:r>
            <w:r w:rsidR="00922D32" w:rsidRPr="00922D32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건강한</w:t>
            </w:r>
            <w:r w:rsidR="00922D32" w:rsidRPr="00922D32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922D32" w:rsidRPr="00922D32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업무환경</w:t>
            </w:r>
          </w:p>
          <w:p w14:paraId="013AF5AC" w14:textId="7E42FA18" w:rsidR="00473750" w:rsidRPr="00631654" w:rsidRDefault="00922D32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의료기관은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기관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내에서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근무하는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모든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직원의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건강을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보호하고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증진하기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위해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인적자원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관리정책과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지원시스템을</w:t>
            </w:r>
            <w:r w:rsidRPr="00922D32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확립한다</w:t>
            </w:r>
            <w:r w:rsidR="00473750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DEF78B6" w14:textId="7CFD389E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1" w:type="pct"/>
          </w:tcPr>
          <w:p w14:paraId="5ACA0733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495DBA67" w14:textId="13831EF3" w:rsidTr="00645E1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6DFFA1EC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5DDB751C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64CB7D0" w14:textId="7E488020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8346A85" w14:textId="425FD3B2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DE766DA" w14:textId="1C3BC3E1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7161A0AB" w14:textId="26B9BE04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3540B0ED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28470794" w14:textId="0DD035D0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1176D699" w14:textId="47FA6E30" w:rsidTr="001C4ADC">
        <w:trPr>
          <w:trHeight w:val="802"/>
        </w:trPr>
        <w:tc>
          <w:tcPr>
            <w:tcW w:w="988" w:type="pct"/>
            <w:shd w:val="clear" w:color="auto" w:fill="auto"/>
          </w:tcPr>
          <w:p w14:paraId="2BC4EC0B" w14:textId="3D59ECAA" w:rsidR="00473750" w:rsidRPr="00DA50BF" w:rsidRDefault="00922D32" w:rsidP="00922D32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통합적인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업무환경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건강증진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을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="00473750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CA027AE" w14:textId="7ACA5045" w:rsidR="00473750" w:rsidRPr="00DA50BF" w:rsidRDefault="00922D32" w:rsidP="00922D3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의료기관은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통합적인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업무환경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건강증진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프로그램을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보유한다</w:t>
            </w:r>
            <w:r w:rsidR="00473750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71F1533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E7D414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63F503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5F5F42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7A4344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6214D5" w14:textId="0C9E4E2B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9ABD575" w14:textId="66C610B5" w:rsidTr="001C4ADC">
        <w:trPr>
          <w:trHeight w:val="802"/>
        </w:trPr>
        <w:tc>
          <w:tcPr>
            <w:tcW w:w="988" w:type="pct"/>
            <w:shd w:val="clear" w:color="auto" w:fill="auto"/>
          </w:tcPr>
          <w:p w14:paraId="17136BA6" w14:textId="4724B710" w:rsidR="00473750" w:rsidRPr="00DA50BF" w:rsidRDefault="00922D32" w:rsidP="00922D32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업무환경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완전금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정책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시행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주도적이고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모범적인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역할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강조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F157E65" w14:textId="278E00B3" w:rsidR="00473750" w:rsidRPr="00DA50BF" w:rsidRDefault="00922D32" w:rsidP="00922D3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기관의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정책들은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업무환경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완전금연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정책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시행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및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지원을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위한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주도적인고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모범적인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직원의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역할을</w:t>
            </w:r>
            <w:r w:rsidRPr="00922D32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  <w:lang w:val="en-IE"/>
              </w:rPr>
              <w:t>명시한다</w:t>
            </w:r>
            <w:r w:rsidR="00473750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180" w:type="pct"/>
            <w:shd w:val="clear" w:color="auto" w:fill="auto"/>
          </w:tcPr>
          <w:p w14:paraId="569EC048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34370F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5148E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267E22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65C9AC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BEE28" w14:textId="73651CAF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53FE28A2" w14:textId="486C5EC8" w:rsidTr="001C4ADC">
        <w:trPr>
          <w:trHeight w:val="802"/>
        </w:trPr>
        <w:tc>
          <w:tcPr>
            <w:tcW w:w="988" w:type="pct"/>
            <w:shd w:val="clear" w:color="auto" w:fill="auto"/>
          </w:tcPr>
          <w:p w14:paraId="0028D6AE" w14:textId="4846FBC4" w:rsidR="00473750" w:rsidRPr="00DA50BF" w:rsidRDefault="00922D32" w:rsidP="00922D32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922D32">
              <w:rPr>
                <w:rFonts w:ascii="Calibri" w:hAnsi="Calibri"/>
                <w:sz w:val="18"/>
                <w:szCs w:val="18"/>
              </w:rPr>
              <w:t>/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사용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포함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건강상태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하고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록하는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한다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필요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경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적절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도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9C07746" w14:textId="375DE6AE" w:rsidR="00473750" w:rsidRPr="00DA50BF" w:rsidRDefault="00922D32" w:rsidP="00922D3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922D32">
              <w:rPr>
                <w:rFonts w:ascii="Calibri" w:hAnsi="Calibri"/>
                <w:sz w:val="18"/>
                <w:szCs w:val="18"/>
              </w:rPr>
              <w:t>/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할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있도록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인하고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동기부여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하는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있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AC9CC3" w14:textId="77777777" w:rsidR="00473750" w:rsidRPr="00094C4C" w:rsidRDefault="00473750" w:rsidP="00473750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06AF0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F7525E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C3C465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F636A9E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7CE7DE" w14:textId="2BF05B21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280042AB" w14:textId="52D7CE85" w:rsidTr="001C4ADC">
        <w:trPr>
          <w:trHeight w:val="802"/>
        </w:trPr>
        <w:tc>
          <w:tcPr>
            <w:tcW w:w="988" w:type="pct"/>
            <w:shd w:val="clear" w:color="auto" w:fill="auto"/>
          </w:tcPr>
          <w:p w14:paraId="5869A4CB" w14:textId="38B923B0" w:rsidR="00473750" w:rsidRPr="00DA50BF" w:rsidRDefault="00922D32" w:rsidP="00922D32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하는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보유하거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제공할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있는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과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접적인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연계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립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7E3E6B2" w14:textId="260FA859" w:rsidR="00473750" w:rsidRPr="00DA50BF" w:rsidRDefault="00922D32" w:rsidP="00922D3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들은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프로그램에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접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접근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가능하다</w:t>
            </w:r>
            <w:r w:rsidR="00473750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D162A89" w14:textId="77777777" w:rsidR="00473750" w:rsidRPr="00094C4C" w:rsidRDefault="00473750" w:rsidP="00473750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66A848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F6A7F0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9785B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6F249A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C1A97DD" w14:textId="0580E49E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DA6FA50" w14:textId="6340CC87" w:rsidTr="001C4ADC">
        <w:trPr>
          <w:trHeight w:val="802"/>
        </w:trPr>
        <w:tc>
          <w:tcPr>
            <w:tcW w:w="988" w:type="pct"/>
            <w:shd w:val="clear" w:color="auto" w:fill="auto"/>
          </w:tcPr>
          <w:p w14:paraId="2D0A5A09" w14:textId="64060480" w:rsidR="00473750" w:rsidRPr="00DA50BF" w:rsidRDefault="00922D32" w:rsidP="00922D32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lastRenderedPageBreak/>
              <w:t>의료기관은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에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정책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불이행을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존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의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규정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에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따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관리하는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명확한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절차를</w:t>
            </w:r>
            <w:r w:rsidRPr="00922D32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확립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12CE2CA" w14:textId="179064D4" w:rsidR="00473750" w:rsidRPr="00DA50BF" w:rsidRDefault="00922D32" w:rsidP="00922D3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직원에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한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정책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불이행은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존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규정에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따라</w:t>
            </w:r>
            <w:r w:rsidRPr="00922D32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922D32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관리된다</w:t>
            </w:r>
            <w:r w:rsidR="00473750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20518DB" w14:textId="77777777" w:rsidR="00473750" w:rsidRPr="00094C4C" w:rsidRDefault="00473750" w:rsidP="00473750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897494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EE1EA5D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BE8C64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C0B040C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7F34FAD" w14:textId="16025014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5DE0E88E" w14:textId="5C448A9E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35B826F2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779DD107" w14:textId="69E88359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0B8EAA4A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7"/>
        <w:gridCol w:w="3379"/>
        <w:gridCol w:w="3404"/>
        <w:gridCol w:w="743"/>
        <w:gridCol w:w="743"/>
        <w:gridCol w:w="743"/>
        <w:gridCol w:w="746"/>
        <w:gridCol w:w="3029"/>
      </w:tblGrid>
      <w:tr w:rsidR="00473750" w:rsidRPr="00631654" w14:paraId="277565B2" w14:textId="1FBB6672" w:rsidTr="00450D29">
        <w:trPr>
          <w:trHeight w:val="574"/>
          <w:tblHeader/>
        </w:trPr>
        <w:tc>
          <w:tcPr>
            <w:tcW w:w="3077" w:type="pct"/>
            <w:gridSpan w:val="3"/>
            <w:shd w:val="clear" w:color="auto" w:fill="auto"/>
            <w:vAlign w:val="center"/>
          </w:tcPr>
          <w:p w14:paraId="0BC60F72" w14:textId="2CEF1C9E" w:rsidR="00473750" w:rsidRPr="000E6CB4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  <w:szCs w:val="16"/>
              </w:rPr>
              <w:lastRenderedPageBreak/>
              <w:t>기준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7: </w:t>
            </w:r>
            <w:r w:rsidR="00450D29" w:rsidRPr="00450D29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지역사회</w:t>
            </w:r>
            <w:r w:rsidR="00450D29" w:rsidRPr="00450D29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450D29" w:rsidRPr="00450D29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참여</w:t>
            </w:r>
          </w:p>
          <w:p w14:paraId="484B464E" w14:textId="0AAFDA81" w:rsidR="00473750" w:rsidRPr="00631654" w:rsidRDefault="00450D29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의료기관은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세계보건기구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gramStart"/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담배규제기본협약</w:t>
            </w:r>
            <w:r w:rsidRPr="00450D29">
              <w:rPr>
                <w:rFonts w:ascii="Calibri" w:hAnsi="Calibri" w:cs="Arial"/>
                <w:sz w:val="20"/>
                <w:szCs w:val="20"/>
              </w:rPr>
              <w:t>(</w:t>
            </w:r>
            <w:proofErr w:type="gramEnd"/>
            <w:r w:rsidRPr="00450D29">
              <w:rPr>
                <w:rFonts w:ascii="Calibri" w:hAnsi="Calibri" w:cs="Arial"/>
                <w:sz w:val="20"/>
                <w:szCs w:val="20"/>
              </w:rPr>
              <w:t>WHO FCTC)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과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국가적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공중보건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전략에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따라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지역사회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내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흡연규제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및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예방을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증진하고</w:t>
            </w:r>
            <w:r w:rsidRPr="00450D29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헌신한다</w:t>
            </w:r>
            <w:r w:rsidR="00473750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0AD4F987" w14:textId="1DB94273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0" w:type="pct"/>
          </w:tcPr>
          <w:p w14:paraId="7355DE3B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6090D8F4" w14:textId="403B6DD4" w:rsidTr="00450D29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3213F2F3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63681D54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37C2B13" w14:textId="4C446E80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D8D76FA" w14:textId="2EA6AF3F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71A576C" w14:textId="7FFA1523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089894CB" w14:textId="6FC8B621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56F2DF8D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42F1232D" w14:textId="3E76FF7D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44FBC90B" w14:textId="37DF41ED" w:rsidTr="00450D29">
        <w:trPr>
          <w:trHeight w:val="802"/>
        </w:trPr>
        <w:tc>
          <w:tcPr>
            <w:tcW w:w="905" w:type="pct"/>
            <w:shd w:val="clear" w:color="auto" w:fill="auto"/>
          </w:tcPr>
          <w:p w14:paraId="2FE00519" w14:textId="33BF11BC" w:rsidR="00473750" w:rsidRPr="00DA50BF" w:rsidRDefault="00450D29" w:rsidP="00450D29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국제적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·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국가적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활동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증진하고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헌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협력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조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2" w:type="pct"/>
            <w:shd w:val="clear" w:color="auto" w:fill="auto"/>
          </w:tcPr>
          <w:p w14:paraId="40305E9B" w14:textId="677F6E32" w:rsidR="00473750" w:rsidRPr="00DA50BF" w:rsidRDefault="00450D29" w:rsidP="00450D29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국제적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·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국가적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활동을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증진하고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헌하기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협력기관들과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타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들과</w:t>
            </w:r>
            <w:r w:rsidRPr="00450D2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조한다</w:t>
            </w:r>
            <w:r w:rsidR="00473750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AAA47F0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1967DA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5605E9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19B3A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E0DDD9F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0AF0ED01" w14:textId="288C687D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D7B0632" w14:textId="57C0F2EA" w:rsidTr="00450D29">
        <w:trPr>
          <w:trHeight w:val="802"/>
        </w:trPr>
        <w:tc>
          <w:tcPr>
            <w:tcW w:w="905" w:type="pct"/>
            <w:vMerge w:val="restart"/>
            <w:shd w:val="clear" w:color="auto" w:fill="auto"/>
          </w:tcPr>
          <w:p w14:paraId="0A5C9240" w14:textId="2DAB99FB" w:rsidR="00473750" w:rsidRPr="00057F48" w:rsidDel="00400DC3" w:rsidRDefault="00450D29" w:rsidP="00450D29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협력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조한다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는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구체적인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목표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대상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proofErr w:type="gramStart"/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그룹</w:t>
            </w:r>
            <w:r w:rsidRPr="00450D29">
              <w:rPr>
                <w:rFonts w:ascii="Calibri" w:hAnsi="Calibri"/>
                <w:sz w:val="18"/>
                <w:szCs w:val="18"/>
              </w:rPr>
              <w:t>(</w:t>
            </w:r>
            <w:proofErr w:type="gramEnd"/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여성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청소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주자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사회적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약자</w:t>
            </w:r>
            <w:r w:rsidRPr="00450D29">
              <w:rPr>
                <w:rFonts w:ascii="Calibri" w:hAnsi="Calibri"/>
                <w:sz w:val="18"/>
                <w:szCs w:val="18"/>
              </w:rPr>
              <w:t>)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필요성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고려하여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시행한다</w:t>
            </w:r>
            <w:r w:rsidR="00473750" w:rsidRPr="00057F48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2" w:type="pct"/>
            <w:shd w:val="clear" w:color="auto" w:fill="auto"/>
          </w:tcPr>
          <w:p w14:paraId="1C636044" w14:textId="76F7ECE8" w:rsidR="00473750" w:rsidRPr="00057F48" w:rsidRDefault="00450D29" w:rsidP="00450D29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유사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전자담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흡연자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협력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조한다</w:t>
            </w:r>
            <w:r w:rsidR="00473750" w:rsidRPr="00057F48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B70E154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811814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785727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584DF60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57A3CC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2033D3A6" w14:textId="3BC27D58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35695F92" w14:textId="7F4B5C92" w:rsidTr="00450D29">
        <w:trPr>
          <w:trHeight w:val="802"/>
        </w:trPr>
        <w:tc>
          <w:tcPr>
            <w:tcW w:w="905" w:type="pct"/>
            <w:vMerge/>
            <w:shd w:val="clear" w:color="auto" w:fill="auto"/>
          </w:tcPr>
          <w:p w14:paraId="23A98CE6" w14:textId="77777777" w:rsidR="00473750" w:rsidRPr="00DA50BF" w:rsidRDefault="00473750" w:rsidP="00473750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82" w:type="pct"/>
            <w:shd w:val="clear" w:color="auto" w:fill="auto"/>
          </w:tcPr>
          <w:p w14:paraId="3A8F1A36" w14:textId="4D8E2176" w:rsidR="00473750" w:rsidRPr="00DA50BF" w:rsidRDefault="00450D29" w:rsidP="00450D29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여성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청소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이주자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및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사회적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약자</w:t>
            </w:r>
            <w:proofErr w:type="gramStart"/>
            <w:r w:rsidRPr="00450D29">
              <w:rPr>
                <w:rFonts w:ascii="Calibri" w:hAnsi="Calibri"/>
                <w:sz w:val="18"/>
                <w:szCs w:val="18"/>
              </w:rPr>
              <w:t>)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</w:t>
            </w:r>
            <w:proofErr w:type="gramEnd"/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필요성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해소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역사회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협력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조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EED6E79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5B3DE2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05ED2A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0C4A2B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2A23F7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092B4201" w14:textId="5B8E87CA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6A5BCE01" w14:textId="5B8FE8AB" w:rsidTr="00450D29">
        <w:trPr>
          <w:trHeight w:val="802"/>
        </w:trPr>
        <w:tc>
          <w:tcPr>
            <w:tcW w:w="905" w:type="pct"/>
            <w:shd w:val="clear" w:color="auto" w:fill="auto"/>
          </w:tcPr>
          <w:p w14:paraId="26842561" w14:textId="297FC7B7" w:rsidR="00473750" w:rsidRPr="00DA50BF" w:rsidRDefault="00450D29" w:rsidP="00450D29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정책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개발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시행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다른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상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법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유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2" w:type="pct"/>
            <w:shd w:val="clear" w:color="auto" w:fill="auto"/>
          </w:tcPr>
          <w:p w14:paraId="369ABCB3" w14:textId="1C5D0B27" w:rsidR="00473750" w:rsidRPr="00DA50BF" w:rsidRDefault="00450D29" w:rsidP="00450D29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의료기관은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금연정책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개발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시행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지원하기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위해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다른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기관들과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최상의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치료법을</w:t>
            </w:r>
            <w:r w:rsidRPr="00450D29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공유한다</w:t>
            </w:r>
            <w:r w:rsidR="00473750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945FD49" w14:textId="77777777" w:rsidR="00473750" w:rsidRPr="00094C4C" w:rsidRDefault="00473750" w:rsidP="00473750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D12C6B1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45D40BB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88903E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B6770B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3ADDCCD3" w14:textId="44F3656B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080D70" w:rsidRPr="00631654" w14:paraId="6DEEE327" w14:textId="6A079949" w:rsidTr="00450D29">
        <w:trPr>
          <w:trHeight w:val="496"/>
        </w:trPr>
        <w:tc>
          <w:tcPr>
            <w:tcW w:w="307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7E54943E" w:rsidR="00080D70" w:rsidRPr="00631654" w:rsidRDefault="00080D70" w:rsidP="00080D7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0D70" w:rsidRPr="00631654" w14:paraId="3D352653" w14:textId="0005A2CF" w:rsidTr="00450D29">
        <w:trPr>
          <w:trHeight w:val="496"/>
        </w:trPr>
        <w:tc>
          <w:tcPr>
            <w:tcW w:w="307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3740574D" w:rsidR="00080D70" w:rsidRPr="00631654" w:rsidRDefault="00080D70" w:rsidP="00080D7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450D29">
          <w:pgSz w:w="16838" w:h="11906" w:orient="landscape"/>
          <w:pgMar w:top="720" w:right="720" w:bottom="576" w:left="720" w:header="706" w:footer="706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37"/>
        <w:gridCol w:w="3188"/>
        <w:gridCol w:w="3685"/>
        <w:gridCol w:w="743"/>
        <w:gridCol w:w="743"/>
        <w:gridCol w:w="743"/>
        <w:gridCol w:w="746"/>
        <w:gridCol w:w="3029"/>
      </w:tblGrid>
      <w:tr w:rsidR="00473750" w:rsidRPr="00631654" w14:paraId="080C2A0E" w14:textId="57E67E1B" w:rsidTr="00645E13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E0E4183" w14:textId="5BB0F40B" w:rsidR="00473750" w:rsidRDefault="00473750" w:rsidP="00473750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D25367">
              <w:rPr>
                <w:rFonts w:ascii="Malgun Gothic" w:eastAsia="Malgun Gothic" w:hAnsi="Malgun Gothic" w:cs="Malgun Gothic" w:hint="eastAsia"/>
                <w:b/>
                <w:color w:val="0D0D0D"/>
                <w:sz w:val="24"/>
              </w:rPr>
              <w:lastRenderedPageBreak/>
              <w:t>기준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8: </w:t>
            </w:r>
            <w:r w:rsidR="00450D29" w:rsidRPr="00450D29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모니터링</w:t>
            </w:r>
            <w:r w:rsidR="00450D29" w:rsidRPr="00450D29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450D29" w:rsidRPr="00450D29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및</w:t>
            </w:r>
            <w:r w:rsidR="00450D29" w:rsidRPr="00450D29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450D29" w:rsidRPr="00450D29">
              <w:rPr>
                <w:rFonts w:ascii="Malgun Gothic" w:eastAsia="Malgun Gothic" w:hAnsi="Malgun Gothic" w:cs="Malgun Gothic" w:hint="eastAsia"/>
                <w:b/>
                <w:sz w:val="24"/>
                <w:szCs w:val="16"/>
              </w:rPr>
              <w:t>평가</w:t>
            </w:r>
          </w:p>
          <w:p w14:paraId="5A5D38CE" w14:textId="1839AEEC" w:rsidR="00473750" w:rsidRPr="00631654" w:rsidRDefault="00450D29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의료기관은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모든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ENSH-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글로벌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표준의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시행을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정기적으로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모니터링하고</w:t>
            </w:r>
            <w:r w:rsidRPr="00450D29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20"/>
                <w:szCs w:val="16"/>
              </w:rPr>
              <w:t>평가한다</w:t>
            </w:r>
            <w:r w:rsidR="00473750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55925CE" w14:textId="3926DEB1" w:rsidR="00473750" w:rsidRPr="000E2AF8" w:rsidRDefault="00473750" w:rsidP="0047375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목표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달성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b/>
                <w:sz w:val="18"/>
                <w:szCs w:val="18"/>
                <w:lang w:val="en-US"/>
              </w:rPr>
              <w:t>점수</w:t>
            </w:r>
            <w:r w:rsidRPr="00D25367">
              <w:rPr>
                <w:rFonts w:cstheme="minorHAnsi"/>
                <w:b/>
                <w:sz w:val="18"/>
                <w:szCs w:val="18"/>
                <w:lang w:val="en-US"/>
              </w:rPr>
              <w:br/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>0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아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되지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않음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1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하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>2 =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t xml:space="preserve"> 5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이상</w:t>
            </w:r>
            <w:r w:rsidRPr="00D25367">
              <w:rPr>
                <w:rFonts w:cstheme="minorHAnsi"/>
                <w:i/>
                <w:sz w:val="16"/>
                <w:szCs w:val="18"/>
                <w:lang w:val="en-US"/>
              </w:rPr>
              <w:br/>
              <w:t xml:space="preserve">3 = 100% </w:t>
            </w:r>
            <w:r w:rsidRPr="00D25367">
              <w:rPr>
                <w:rFonts w:eastAsia="Malgun Gothic" w:cstheme="minorHAnsi"/>
                <w:i/>
                <w:sz w:val="16"/>
                <w:szCs w:val="18"/>
                <w:lang w:val="en-US"/>
              </w:rPr>
              <w:t>시행</w:t>
            </w:r>
          </w:p>
        </w:tc>
        <w:tc>
          <w:tcPr>
            <w:tcW w:w="971" w:type="pct"/>
          </w:tcPr>
          <w:p w14:paraId="4080B59D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473750" w:rsidRPr="00631654" w14:paraId="469D3C15" w14:textId="24C41FC7" w:rsidTr="00645E1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2AA7A739" w:rsidR="00473750" w:rsidRPr="00631654" w:rsidRDefault="00473750" w:rsidP="0047375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IE"/>
              </w:rPr>
              <w:t>시행기준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BE5BCF1" w:rsidR="00473750" w:rsidRPr="00631654" w:rsidRDefault="00473750" w:rsidP="0047375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반사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상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각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시행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기준에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대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현재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상황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설명하십시오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이것은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향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개월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동안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계획된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행동의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배경을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제공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할</w:t>
            </w:r>
            <w:r w:rsidRPr="00473750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6"/>
                <w:szCs w:val="18"/>
                <w:lang w:val="en-US"/>
              </w:rPr>
              <w:t>것입니다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50DC4FF" w14:textId="6C95ED34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C4B24C7" w14:textId="4B146E30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9CEE4B2" w14:textId="07445B52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1286AFD" w14:textId="3831CE48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0C540FFE" w14:textId="77777777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행동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</w:p>
          <w:p w14:paraId="1303E3AC" w14:textId="0FF633D5" w:rsidR="00473750" w:rsidRDefault="0047375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향후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개월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계획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요약</w:t>
            </w:r>
          </w:p>
        </w:tc>
      </w:tr>
      <w:tr w:rsidR="00473750" w:rsidRPr="00631654" w14:paraId="42BDD641" w14:textId="1741F0D0" w:rsidTr="00450D29">
        <w:trPr>
          <w:trHeight w:val="802"/>
        </w:trPr>
        <w:tc>
          <w:tcPr>
            <w:tcW w:w="876" w:type="pct"/>
            <w:vMerge w:val="restart"/>
            <w:shd w:val="clear" w:color="auto" w:fill="auto"/>
          </w:tcPr>
          <w:p w14:paraId="1916D91C" w14:textId="51516876" w:rsidR="00473750" w:rsidRPr="00320243" w:rsidRDefault="00450D29" w:rsidP="00450D29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든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ENSH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표준의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시행을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니터링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하기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해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부와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외부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검토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절차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세스가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있으며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직원과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그램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이용자들의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피드백을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고려한다</w:t>
            </w:r>
            <w:r w:rsidR="00473750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1C93B4BB" w14:textId="7F774B0F" w:rsidR="00473750" w:rsidRPr="00320243" w:rsidRDefault="00450D29" w:rsidP="00450D2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내부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세스는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적어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매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ENSH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표준의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시행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검토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9892E31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EBDF9D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26D0D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126041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77031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C01F4C" w14:textId="5B2C984B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29663714" w14:textId="007D883F" w:rsidTr="00450D29">
        <w:trPr>
          <w:trHeight w:val="802"/>
        </w:trPr>
        <w:tc>
          <w:tcPr>
            <w:tcW w:w="876" w:type="pct"/>
            <w:vMerge/>
            <w:shd w:val="clear" w:color="auto" w:fill="auto"/>
          </w:tcPr>
          <w:p w14:paraId="07D15A40" w14:textId="77777777" w:rsidR="00473750" w:rsidRPr="000E6CB4" w:rsidDel="00400DC3" w:rsidRDefault="00473750" w:rsidP="00473750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21" w:type="pct"/>
            <w:shd w:val="clear" w:color="auto" w:fill="auto"/>
          </w:tcPr>
          <w:p w14:paraId="05800C8A" w14:textId="43D0A600" w:rsidR="00473750" w:rsidRPr="00320243" w:rsidRDefault="00450D29" w:rsidP="00450D2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검토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세스는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연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그램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이용자들과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직원들의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피드백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고려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C6DC1F5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9B693D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C52960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751FB68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26AA7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AE07FFF" w14:textId="3245010E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3B452919" w14:textId="419B52CC" w:rsidTr="00450D29">
        <w:trPr>
          <w:trHeight w:val="70"/>
        </w:trPr>
        <w:tc>
          <w:tcPr>
            <w:tcW w:w="876" w:type="pct"/>
            <w:vMerge/>
            <w:shd w:val="clear" w:color="auto" w:fill="auto"/>
          </w:tcPr>
          <w:p w14:paraId="515BB54F" w14:textId="77777777" w:rsidR="00473750" w:rsidRPr="000E6CB4" w:rsidRDefault="00473750" w:rsidP="00473750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21" w:type="pct"/>
            <w:shd w:val="clear" w:color="auto" w:fill="auto"/>
          </w:tcPr>
          <w:p w14:paraId="464776A2" w14:textId="53FD77D1" w:rsidR="00473750" w:rsidRPr="00320243" w:rsidRDefault="00450D29" w:rsidP="00450D2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외부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검토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활동에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참여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9F0403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569B4CA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3499115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84FBB74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5D72F79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EC43665" w14:textId="46C38CD8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394045C3" w14:textId="4867BC2C" w:rsidTr="00450D29">
        <w:trPr>
          <w:trHeight w:val="802"/>
        </w:trPr>
        <w:tc>
          <w:tcPr>
            <w:tcW w:w="876" w:type="pct"/>
            <w:vMerge w:val="restart"/>
            <w:shd w:val="clear" w:color="auto" w:fill="auto"/>
          </w:tcPr>
          <w:p w14:paraId="67466C63" w14:textId="62E4D329" w:rsidR="00473750" w:rsidRPr="000E4E6E" w:rsidRDefault="00450D29" w:rsidP="00450D29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의료기관은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연간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실행방안을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알리고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품질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향상을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보장하기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해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자가감시결과를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비롯한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주요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데이터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수집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세스를</w:t>
            </w:r>
            <w:r w:rsidRPr="00450D29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가진다</w:t>
            </w:r>
            <w:r w:rsidR="00473750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21" w:type="pct"/>
            <w:shd w:val="clear" w:color="auto" w:fill="auto"/>
          </w:tcPr>
          <w:p w14:paraId="13B8F6AC" w14:textId="6F07510F" w:rsidR="00473750" w:rsidRPr="00320243" w:rsidRDefault="00450D29" w:rsidP="00450D2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금연병원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정책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시행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모니터링하기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해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자가감시를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비롯한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데이터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수집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프로세스가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있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9DBDCC2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2B0C1C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06340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06B063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2A97027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AACB03" w14:textId="3095728A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473750" w:rsidRPr="00631654" w14:paraId="1466603A" w14:textId="093B0291" w:rsidTr="00450D29">
        <w:trPr>
          <w:trHeight w:val="802"/>
        </w:trPr>
        <w:tc>
          <w:tcPr>
            <w:tcW w:w="876" w:type="pct"/>
            <w:vMerge/>
            <w:shd w:val="clear" w:color="auto" w:fill="auto"/>
          </w:tcPr>
          <w:p w14:paraId="71C10927" w14:textId="77777777" w:rsidR="00473750" w:rsidRPr="000E6CB4" w:rsidRDefault="00473750" w:rsidP="00473750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21" w:type="pct"/>
            <w:shd w:val="clear" w:color="auto" w:fill="auto"/>
          </w:tcPr>
          <w:p w14:paraId="158920AC" w14:textId="2E3A7598" w:rsidR="00473750" w:rsidRPr="00320243" w:rsidRDefault="00450D29" w:rsidP="00450D2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수집된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데이터는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연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정책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실천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방안과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시행을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향상시키기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위해</w:t>
            </w:r>
            <w:r w:rsidRPr="00450D2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50D29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사용한다</w:t>
            </w:r>
            <w:r w:rsidR="00473750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8B71191" w14:textId="77777777" w:rsidR="00473750" w:rsidRPr="00094C4C" w:rsidRDefault="00473750" w:rsidP="00473750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229D28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7E394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A67D6B2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CA44136" w14:textId="77777777" w:rsidR="00473750" w:rsidRPr="006F1558" w:rsidRDefault="001F36C9" w:rsidP="0047375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47375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47375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DE2B4D" w14:textId="59C8FFBB" w:rsidR="00473750" w:rsidRDefault="00473750" w:rsidP="0047375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080D70" w:rsidRPr="00631654" w14:paraId="175BE260" w14:textId="612FEC68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42A0B30D" w:rsidR="00080D70" w:rsidRPr="00631654" w:rsidRDefault="00080D70" w:rsidP="00080D7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현재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감사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0D70" w:rsidRPr="00631654" w14:paraId="29CE21B5" w14:textId="738CA4E0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0DC51B07" w:rsidR="00080D70" w:rsidRPr="00631654" w:rsidRDefault="00080D70" w:rsidP="00080D7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표준에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대한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부분합</w:t>
            </w:r>
            <w:r w:rsidRPr="0047375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점수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가능한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최대</w:t>
            </w:r>
            <w:r w:rsidRPr="00473750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473750">
              <w:rPr>
                <w:rFonts w:ascii="Malgun Gothic" w:eastAsia="Malgun Gothic" w:hAnsi="Malgun Gothic" w:cs="Malgun Gothic" w:hint="eastAsia"/>
                <w:i/>
                <w:sz w:val="18"/>
                <w:szCs w:val="18"/>
                <w:lang w:val="en-US"/>
              </w:rPr>
              <w:t>점수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080D70" w:rsidRPr="00631654" w:rsidRDefault="00080D70" w:rsidP="00080D7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73750" w:rsidRPr="00631654" w14:paraId="53D7490E" w14:textId="4DCCBF41" w:rsidTr="00645E13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60AED31" w:rsidR="00473750" w:rsidRPr="00631654" w:rsidRDefault="00080D70" w:rsidP="0047375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080D7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총</w:t>
            </w:r>
            <w:r w:rsidRPr="00080D7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b/>
                <w:sz w:val="18"/>
                <w:szCs w:val="18"/>
                <w:lang w:val="en-US"/>
              </w:rPr>
              <w:t>합계</w:t>
            </w:r>
            <w:r w:rsidR="00473750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473750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73750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473750" w:rsidRPr="00631654">
              <w:rPr>
                <w:rFonts w:cs="Arial"/>
                <w:sz w:val="20"/>
                <w:szCs w:val="20"/>
              </w:rPr>
            </w:r>
            <w:r w:rsidR="00473750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473750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473750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473750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473750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473750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473750" w:rsidRPr="00631654">
              <w:rPr>
                <w:rFonts w:cs="Arial"/>
                <w:sz w:val="20"/>
                <w:szCs w:val="20"/>
              </w:rPr>
              <w:fldChar w:fldCharType="end"/>
            </w:r>
            <w:r w:rsidR="00473750">
              <w:rPr>
                <w:rFonts w:cs="Arial"/>
                <w:sz w:val="20"/>
                <w:szCs w:val="20"/>
              </w:rPr>
              <w:t xml:space="preserve"> </w:t>
            </w:r>
            <w:r w:rsidR="00473750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473750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080D70">
              <w:rPr>
                <w:rFonts w:ascii="Malgun Gothic" w:eastAsia="Malgun Gothic" w:hAnsi="Malgun Gothic" w:cs="Malgun Gothic" w:hint="eastAsia"/>
                <w:b/>
                <w:bCs/>
                <w:i/>
                <w:sz w:val="18"/>
                <w:szCs w:val="18"/>
              </w:rPr>
              <w:t>가능한</w:t>
            </w:r>
            <w:r w:rsidRPr="00080D70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b/>
                <w:bCs/>
                <w:i/>
                <w:sz w:val="18"/>
                <w:szCs w:val="18"/>
              </w:rPr>
              <w:t>최대</w:t>
            </w:r>
            <w:r w:rsidRPr="00080D70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Pr="00080D70">
              <w:rPr>
                <w:rFonts w:ascii="Malgun Gothic" w:eastAsia="Malgun Gothic" w:hAnsi="Malgun Gothic" w:cs="Malgun Gothic" w:hint="eastAsia"/>
                <w:b/>
                <w:bCs/>
                <w:i/>
                <w:sz w:val="18"/>
                <w:szCs w:val="18"/>
              </w:rPr>
              <w:t>점수</w:t>
            </w:r>
            <w:r w:rsidR="00473750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473750" w:rsidRPr="00631654" w:rsidRDefault="00473750" w:rsidP="0047375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450D29" w:rsidRDefault="000E6CB4" w:rsidP="00631654">
      <w:pPr>
        <w:spacing w:after="120" w:line="240" w:lineRule="auto"/>
        <w:rPr>
          <w:rFonts w:cs="Arial"/>
          <w:sz w:val="2"/>
          <w:szCs w:val="2"/>
        </w:rPr>
      </w:pPr>
    </w:p>
    <w:sectPr w:rsidR="000E6CB4" w:rsidRPr="00450D29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8FBF70" w14:textId="77777777" w:rsidR="00C35606" w:rsidRDefault="00C35606" w:rsidP="00DE580B">
      <w:pPr>
        <w:spacing w:after="0" w:line="240" w:lineRule="auto"/>
      </w:pPr>
      <w:r>
        <w:separator/>
      </w:r>
    </w:p>
  </w:endnote>
  <w:endnote w:type="continuationSeparator" w:id="0">
    <w:p w14:paraId="78D10939" w14:textId="77777777" w:rsidR="00C35606" w:rsidRDefault="00C35606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4A0F76" w14:textId="77777777" w:rsidR="00C35606" w:rsidRDefault="00C35606" w:rsidP="00DE580B">
      <w:pPr>
        <w:spacing w:after="0" w:line="240" w:lineRule="auto"/>
      </w:pPr>
      <w:r>
        <w:separator/>
      </w:r>
    </w:p>
  </w:footnote>
  <w:footnote w:type="continuationSeparator" w:id="0">
    <w:p w14:paraId="1E621E8C" w14:textId="77777777" w:rsidR="00C35606" w:rsidRDefault="00C35606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1F1E3A" w:rsidRDefault="001F1E3A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1F1E3A" w:rsidRPr="00D32970" w:rsidRDefault="001F1E3A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57F48"/>
    <w:rsid w:val="00080D70"/>
    <w:rsid w:val="000847ED"/>
    <w:rsid w:val="00094C4C"/>
    <w:rsid w:val="000C0FF7"/>
    <w:rsid w:val="000E2AF8"/>
    <w:rsid w:val="000E4E6E"/>
    <w:rsid w:val="000E6CB4"/>
    <w:rsid w:val="00110FB1"/>
    <w:rsid w:val="00116E7E"/>
    <w:rsid w:val="001C4ADC"/>
    <w:rsid w:val="001E6E60"/>
    <w:rsid w:val="001F1E3A"/>
    <w:rsid w:val="001F36C9"/>
    <w:rsid w:val="002002A1"/>
    <w:rsid w:val="00204F69"/>
    <w:rsid w:val="00216302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20AA2"/>
    <w:rsid w:val="00421857"/>
    <w:rsid w:val="00441E28"/>
    <w:rsid w:val="00450D29"/>
    <w:rsid w:val="00471574"/>
    <w:rsid w:val="00473750"/>
    <w:rsid w:val="004806B8"/>
    <w:rsid w:val="004B0A73"/>
    <w:rsid w:val="004B42CF"/>
    <w:rsid w:val="004B52C5"/>
    <w:rsid w:val="004D2C3D"/>
    <w:rsid w:val="00551CB5"/>
    <w:rsid w:val="00575B1C"/>
    <w:rsid w:val="00583991"/>
    <w:rsid w:val="005B45B2"/>
    <w:rsid w:val="00631654"/>
    <w:rsid w:val="00645E13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060D"/>
    <w:rsid w:val="007F4FB8"/>
    <w:rsid w:val="00845F3F"/>
    <w:rsid w:val="00855FDB"/>
    <w:rsid w:val="00883DD4"/>
    <w:rsid w:val="008963F8"/>
    <w:rsid w:val="008C48EE"/>
    <w:rsid w:val="008C49E0"/>
    <w:rsid w:val="008C548C"/>
    <w:rsid w:val="008D4DBC"/>
    <w:rsid w:val="008D744D"/>
    <w:rsid w:val="008E3068"/>
    <w:rsid w:val="009048FE"/>
    <w:rsid w:val="00922D32"/>
    <w:rsid w:val="00930B11"/>
    <w:rsid w:val="00972158"/>
    <w:rsid w:val="009B53D8"/>
    <w:rsid w:val="009C0A14"/>
    <w:rsid w:val="009D3041"/>
    <w:rsid w:val="00A110DB"/>
    <w:rsid w:val="00A145A2"/>
    <w:rsid w:val="00A20435"/>
    <w:rsid w:val="00A237F0"/>
    <w:rsid w:val="00A36702"/>
    <w:rsid w:val="00A62654"/>
    <w:rsid w:val="00A90BC5"/>
    <w:rsid w:val="00AA6F96"/>
    <w:rsid w:val="00AB2B4A"/>
    <w:rsid w:val="00AE6255"/>
    <w:rsid w:val="00B07BE4"/>
    <w:rsid w:val="00B61740"/>
    <w:rsid w:val="00BD03F2"/>
    <w:rsid w:val="00C20E57"/>
    <w:rsid w:val="00C35606"/>
    <w:rsid w:val="00C77423"/>
    <w:rsid w:val="00C876B5"/>
    <w:rsid w:val="00C90EAB"/>
    <w:rsid w:val="00CA0704"/>
    <w:rsid w:val="00CE297A"/>
    <w:rsid w:val="00D23DEC"/>
    <w:rsid w:val="00D24EF8"/>
    <w:rsid w:val="00D25367"/>
    <w:rsid w:val="00D32970"/>
    <w:rsid w:val="00D33F56"/>
    <w:rsid w:val="00DA50BF"/>
    <w:rsid w:val="00DC15CE"/>
    <w:rsid w:val="00DC41EF"/>
    <w:rsid w:val="00DD3B58"/>
    <w:rsid w:val="00DD594B"/>
    <w:rsid w:val="00DE580B"/>
    <w:rsid w:val="00E004CC"/>
    <w:rsid w:val="00E0119A"/>
    <w:rsid w:val="00E63127"/>
    <w:rsid w:val="00E70115"/>
    <w:rsid w:val="00E7153D"/>
    <w:rsid w:val="00EC6DC3"/>
    <w:rsid w:val="00ED0DF3"/>
    <w:rsid w:val="00ED6981"/>
    <w:rsid w:val="00EE56AB"/>
    <w:rsid w:val="00F1312C"/>
    <w:rsid w:val="00F4340D"/>
    <w:rsid w:val="00F76953"/>
    <w:rsid w:val="00F76CE9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03</Words>
  <Characters>10280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1:00Z</dcterms:created>
  <dcterms:modified xsi:type="dcterms:W3CDTF">2017-10-30T05:21:00Z</dcterms:modified>
</cp:coreProperties>
</file>